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de aprobación de cesantías del FNA encontradas desde la perspectiva de gobierno SOA y de las arquitecturas del FNA.</w:t>
      </w:r>
    </w:p>
    <w:p>
      <w:pPr>
        <w:pStyle w:val="Textoindependiente"/>
      </w:pPr>
      <w:r>
        <w:t xml:space="preserve">Características del flujo de aprobación de cesantía del FNA.</w:t>
      </w: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p>
      <w:pPr>
        <w:pStyle w:val="Textoindependiente"/>
      </w:pPr>
      <w:r>
        <w:t xml:space="preserve">Sistemas distribuidos y QA, Fortalecimiento de ambientes QA, Categorización complejidad, Correspondencia complejidad - diseño.</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21"/>
    <w:bookmarkStart w:id="23"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22"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22"/>
    <w:bookmarkEnd w:id="0"/>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8:23:04Z</dcterms:created>
  <dcterms:modified xsi:type="dcterms:W3CDTF">2023-06-06T18:2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